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5"/>
        <w:gridCol w:w="4765"/>
      </w:tblGrid>
      <w:tr w:rsidR="00976C62" w14:paraId="5D8D36D3" w14:textId="77777777" w:rsidTr="00976C62">
        <w:trPr>
          <w:trHeight w:val="359"/>
        </w:trPr>
        <w:tc>
          <w:tcPr>
            <w:tcW w:w="4585" w:type="dxa"/>
          </w:tcPr>
          <w:p w14:paraId="57764B9E" w14:textId="19B1A46F" w:rsidR="00976C62" w:rsidRPr="00976C62" w:rsidRDefault="0048636C" w:rsidP="00976C62">
            <w:pPr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v</w:t>
            </w:r>
            <w:r w:rsidR="00976C62" w:rsidRPr="00976C62">
              <w:rPr>
                <w:b/>
                <w:sz w:val="24"/>
                <w:szCs w:val="24"/>
              </w:rPr>
              <w:t>NAME</w:t>
            </w:r>
            <w:proofErr w:type="spellEnd"/>
            <w:r w:rsidR="00976C62" w:rsidRPr="00976C62">
              <w:rPr>
                <w:b/>
                <w:sz w:val="24"/>
                <w:szCs w:val="24"/>
              </w:rPr>
              <w:t>:</w:t>
            </w:r>
            <w:r>
              <w:rPr>
                <w:b/>
                <w:sz w:val="24"/>
                <w:szCs w:val="24"/>
              </w:rPr>
              <w:t xml:space="preserve"> Shivam Patel</w:t>
            </w:r>
          </w:p>
        </w:tc>
        <w:tc>
          <w:tcPr>
            <w:tcW w:w="4765" w:type="dxa"/>
          </w:tcPr>
          <w:p w14:paraId="703FE04F" w14:textId="5B26EF25" w:rsidR="00976C62" w:rsidRPr="00976C62" w:rsidRDefault="00976C62" w:rsidP="00976C62">
            <w:pPr>
              <w:rPr>
                <w:b/>
                <w:sz w:val="24"/>
                <w:szCs w:val="24"/>
              </w:rPr>
            </w:pPr>
            <w:r w:rsidRPr="00976C62">
              <w:rPr>
                <w:b/>
                <w:sz w:val="24"/>
                <w:szCs w:val="24"/>
              </w:rPr>
              <w:t xml:space="preserve">REGISTRATION NUMBER: </w:t>
            </w:r>
            <w:r w:rsidR="0048636C">
              <w:rPr>
                <w:b/>
                <w:sz w:val="24"/>
                <w:szCs w:val="24"/>
              </w:rPr>
              <w:t>11611415</w:t>
            </w:r>
          </w:p>
        </w:tc>
      </w:tr>
      <w:tr w:rsidR="00976C62" w14:paraId="6A7949B0" w14:textId="77777777" w:rsidTr="00976C62">
        <w:trPr>
          <w:trHeight w:val="341"/>
        </w:trPr>
        <w:tc>
          <w:tcPr>
            <w:tcW w:w="4585" w:type="dxa"/>
          </w:tcPr>
          <w:p w14:paraId="0D7D2DDF" w14:textId="4F2A48E0" w:rsidR="00976C62" w:rsidRPr="00976C62" w:rsidRDefault="00976C62" w:rsidP="00976C62">
            <w:pPr>
              <w:rPr>
                <w:b/>
                <w:sz w:val="24"/>
                <w:szCs w:val="24"/>
              </w:rPr>
            </w:pPr>
            <w:r w:rsidRPr="00976C62">
              <w:rPr>
                <w:b/>
                <w:sz w:val="24"/>
                <w:szCs w:val="24"/>
              </w:rPr>
              <w:t>ROLLNO:</w:t>
            </w:r>
            <w:r w:rsidR="0048636C">
              <w:rPr>
                <w:b/>
                <w:sz w:val="24"/>
                <w:szCs w:val="24"/>
              </w:rPr>
              <w:t xml:space="preserve"> A26</w:t>
            </w:r>
          </w:p>
        </w:tc>
        <w:tc>
          <w:tcPr>
            <w:tcW w:w="4765" w:type="dxa"/>
          </w:tcPr>
          <w:p w14:paraId="16558919" w14:textId="1B0A54F6" w:rsidR="00C84C27" w:rsidRPr="00C84C27" w:rsidRDefault="00C84C27" w:rsidP="00976C62">
            <w:pPr>
              <w:rPr>
                <w:b/>
                <w:sz w:val="24"/>
                <w:szCs w:val="24"/>
              </w:rPr>
            </w:pPr>
          </w:p>
        </w:tc>
      </w:tr>
    </w:tbl>
    <w:p w14:paraId="59B98DF8" w14:textId="3E8859DB" w:rsidR="00976C62" w:rsidRDefault="00976C62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153"/>
        <w:gridCol w:w="20775"/>
      </w:tblGrid>
      <w:tr w:rsidR="00872F79" w14:paraId="20EFBAA3" w14:textId="77777777" w:rsidTr="00872F79">
        <w:trPr>
          <w:trHeight w:val="341"/>
        </w:trPr>
        <w:tc>
          <w:tcPr>
            <w:tcW w:w="1252" w:type="dxa"/>
          </w:tcPr>
          <w:p w14:paraId="1385D619" w14:textId="754EC43F" w:rsidR="00872F79" w:rsidRPr="00976C62" w:rsidRDefault="00872F79" w:rsidP="00976C62">
            <w:pPr>
              <w:jc w:val="center"/>
              <w:rPr>
                <w:b/>
                <w:sz w:val="24"/>
                <w:szCs w:val="24"/>
              </w:rPr>
            </w:pPr>
            <w:r w:rsidRPr="00976C62">
              <w:rPr>
                <w:b/>
                <w:sz w:val="24"/>
                <w:szCs w:val="24"/>
              </w:rPr>
              <w:t>CASE NO:</w:t>
            </w:r>
          </w:p>
        </w:tc>
        <w:tc>
          <w:tcPr>
            <w:tcW w:w="8103" w:type="dxa"/>
          </w:tcPr>
          <w:p w14:paraId="0DD1D96D" w14:textId="00AA2213" w:rsidR="00872F79" w:rsidRDefault="00BE194B" w:rsidP="00976C62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DE</w:t>
            </w:r>
          </w:p>
          <w:p w14:paraId="2D73F720" w14:textId="7C8698A2" w:rsidR="00872F79" w:rsidRPr="00976C62" w:rsidRDefault="00872F79" w:rsidP="00976C62">
            <w:pPr>
              <w:rPr>
                <w:b/>
                <w:sz w:val="24"/>
                <w:szCs w:val="24"/>
              </w:rPr>
            </w:pPr>
          </w:p>
        </w:tc>
      </w:tr>
      <w:tr w:rsidR="00872F79" w14:paraId="251FE616" w14:textId="77777777" w:rsidTr="00872F79">
        <w:trPr>
          <w:trHeight w:val="269"/>
        </w:trPr>
        <w:tc>
          <w:tcPr>
            <w:tcW w:w="1252" w:type="dxa"/>
          </w:tcPr>
          <w:p w14:paraId="069EC503" w14:textId="572AE61A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  <w:r w:rsidRPr="00976C62">
              <w:rPr>
                <w:b/>
                <w:sz w:val="36"/>
                <w:szCs w:val="36"/>
              </w:rPr>
              <w:t>CASE1</w:t>
            </w:r>
          </w:p>
          <w:p w14:paraId="6DFB517F" w14:textId="77777777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45FABA9E" w14:textId="77777777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368A6B39" w14:textId="77777777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7375712E" w14:textId="77777777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0F6035B5" w14:textId="77777777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0730A59C" w14:textId="77777777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454B6F74" w14:textId="77777777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5BEF06EC" w14:textId="77777777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4800DB00" w14:textId="77777777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65C7D904" w14:textId="77777777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27D7B10B" w14:textId="63DE64A4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</w:tc>
        <w:tc>
          <w:tcPr>
            <w:tcW w:w="8103" w:type="dxa"/>
          </w:tcPr>
          <w:p w14:paraId="6D7BE191" w14:textId="77777777" w:rsidR="0048636C" w:rsidRDefault="0048636C" w:rsidP="0048636C">
            <w:r>
              <w:t>calldata=</w:t>
            </w:r>
            <w:proofErr w:type="gramStart"/>
            <w:r>
              <w:t>data.frame</w:t>
            </w:r>
            <w:proofErr w:type="gramEnd"/>
            <w:r>
              <w:t>(CallerPhoneNumber=c(9041,9888,9646,7777,8899),Callername=c('Aniket','Manisha','Raman','Rajnikant','Na'),CallerLocation=c('Delhi','Chandigarh','Delhi','Ap','Na'),CallDuration=c(9,15,30,20,0),stringsAsFactors = F)</w:t>
            </w:r>
          </w:p>
          <w:p w14:paraId="44897136" w14:textId="77777777" w:rsidR="0048636C" w:rsidRDefault="0048636C" w:rsidP="0048636C">
            <w:proofErr w:type="spellStart"/>
            <w:r>
              <w:t>calldata</w:t>
            </w:r>
            <w:proofErr w:type="spellEnd"/>
          </w:p>
          <w:p w14:paraId="67C8F011" w14:textId="77777777" w:rsidR="0048636C" w:rsidRDefault="0048636C" w:rsidP="0048636C">
            <w:r>
              <w:t>summary(</w:t>
            </w:r>
            <w:proofErr w:type="spellStart"/>
            <w:r>
              <w:t>calldata</w:t>
            </w:r>
            <w:proofErr w:type="spellEnd"/>
            <w:r>
              <w:t>)</w:t>
            </w:r>
          </w:p>
          <w:p w14:paraId="22AEB902" w14:textId="77777777" w:rsidR="0048636C" w:rsidRDefault="0048636C" w:rsidP="0048636C">
            <w:r>
              <w:t>gender=factor(c('M','F','M','F','M'))</w:t>
            </w:r>
          </w:p>
          <w:p w14:paraId="23FC4CBB" w14:textId="77777777" w:rsidR="0048636C" w:rsidRDefault="0048636C" w:rsidP="0048636C">
            <w:r>
              <w:t>levels(gender)</w:t>
            </w:r>
          </w:p>
          <w:p w14:paraId="211874F5" w14:textId="77777777" w:rsidR="0048636C" w:rsidRDefault="0048636C" w:rsidP="0048636C">
            <w:r>
              <w:t>problempriority=factor(c('CRITICAL','NORMAL','MODERATE','NORMAL','MODERATE'))</w:t>
            </w:r>
          </w:p>
          <w:p w14:paraId="424B985F" w14:textId="77777777" w:rsidR="0048636C" w:rsidRDefault="0048636C" w:rsidP="0048636C">
            <w:r>
              <w:t>levels(</w:t>
            </w:r>
            <w:proofErr w:type="spellStart"/>
            <w:r>
              <w:t>problempriority</w:t>
            </w:r>
            <w:proofErr w:type="spellEnd"/>
            <w:r>
              <w:t>)</w:t>
            </w:r>
          </w:p>
          <w:p w14:paraId="69214548" w14:textId="77777777" w:rsidR="0048636C" w:rsidRDefault="0048636C" w:rsidP="0048636C">
            <w:bookmarkStart w:id="0" w:name="_GoBack"/>
            <w:proofErr w:type="spellStart"/>
            <w:r>
              <w:t>calldata</w:t>
            </w:r>
            <w:proofErr w:type="spellEnd"/>
            <w:r>
              <w:t>=</w:t>
            </w:r>
            <w:proofErr w:type="spellStart"/>
            <w:r>
              <w:t>cbind</w:t>
            </w:r>
            <w:proofErr w:type="spellEnd"/>
            <w:r>
              <w:t>(</w:t>
            </w:r>
            <w:proofErr w:type="spellStart"/>
            <w:proofErr w:type="gramStart"/>
            <w:r>
              <w:t>calldata,gender</w:t>
            </w:r>
            <w:proofErr w:type="spellEnd"/>
            <w:proofErr w:type="gramEnd"/>
            <w:r>
              <w:t>)</w:t>
            </w:r>
            <w:bookmarkEnd w:id="0"/>
          </w:p>
          <w:p w14:paraId="3C6BD404" w14:textId="77777777" w:rsidR="0048636C" w:rsidRDefault="0048636C" w:rsidP="0048636C">
            <w:proofErr w:type="spellStart"/>
            <w:r>
              <w:t>calldata</w:t>
            </w:r>
            <w:proofErr w:type="spellEnd"/>
            <w:r>
              <w:t>=</w:t>
            </w:r>
            <w:proofErr w:type="spellStart"/>
            <w:r>
              <w:t>cbind</w:t>
            </w:r>
            <w:proofErr w:type="spellEnd"/>
            <w:r>
              <w:t>(</w:t>
            </w:r>
            <w:proofErr w:type="spellStart"/>
            <w:proofErr w:type="gramStart"/>
            <w:r>
              <w:t>calldata,problempriority</w:t>
            </w:r>
            <w:proofErr w:type="spellEnd"/>
            <w:proofErr w:type="gramEnd"/>
            <w:r>
              <w:t>)</w:t>
            </w:r>
          </w:p>
          <w:p w14:paraId="0FB176C5" w14:textId="77777777" w:rsidR="0048636C" w:rsidRDefault="0048636C" w:rsidP="0048636C">
            <w:proofErr w:type="spellStart"/>
            <w:r>
              <w:t>calldata$</w:t>
            </w:r>
            <w:proofErr w:type="gramStart"/>
            <w:r>
              <w:t>Callername</w:t>
            </w:r>
            <w:proofErr w:type="spellEnd"/>
            <w:r>
              <w:t>[</w:t>
            </w:r>
            <w:proofErr w:type="gramEnd"/>
            <w:r>
              <w:t>3]='Daman'</w:t>
            </w:r>
          </w:p>
          <w:p w14:paraId="26262AD3" w14:textId="77777777" w:rsidR="0048636C" w:rsidRDefault="0048636C" w:rsidP="0048636C">
            <w:proofErr w:type="spellStart"/>
            <w:r>
              <w:t>calldata</w:t>
            </w:r>
            <w:proofErr w:type="spellEnd"/>
          </w:p>
          <w:p w14:paraId="2145B087" w14:textId="77777777" w:rsidR="0048636C" w:rsidRDefault="0048636C" w:rsidP="0048636C">
            <w:r>
              <w:t>v1=</w:t>
            </w:r>
            <w:proofErr w:type="gramStart"/>
            <w:r>
              <w:t>c(</w:t>
            </w:r>
            <w:proofErr w:type="gramEnd"/>
            <w:r>
              <w:t>'Caller 1','Caller 2','Caller 3','Caller 4','Caller 5')</w:t>
            </w:r>
          </w:p>
          <w:p w14:paraId="0991F6A6" w14:textId="77777777" w:rsidR="0048636C" w:rsidRDefault="0048636C" w:rsidP="0048636C">
            <w:proofErr w:type="spellStart"/>
            <w:proofErr w:type="gramStart"/>
            <w:r>
              <w:t>row.names</w:t>
            </w:r>
            <w:proofErr w:type="spellEnd"/>
            <w:proofErr w:type="gramEnd"/>
            <w:r>
              <w:t>(</w:t>
            </w:r>
            <w:proofErr w:type="spellStart"/>
            <w:r>
              <w:t>calldata</w:t>
            </w:r>
            <w:proofErr w:type="spellEnd"/>
            <w:r>
              <w:t>)=v1</w:t>
            </w:r>
          </w:p>
          <w:p w14:paraId="2A1E6D41" w14:textId="3FAFFC58" w:rsidR="00872F79" w:rsidRDefault="0048636C" w:rsidP="0048636C">
            <w:proofErr w:type="spellStart"/>
            <w:r>
              <w:t>calldata$</w:t>
            </w:r>
            <w:proofErr w:type="gramStart"/>
            <w:r>
              <w:t>Callername</w:t>
            </w:r>
            <w:proofErr w:type="spellEnd"/>
            <w:r>
              <w:t>[</w:t>
            </w:r>
            <w:proofErr w:type="gramEnd"/>
            <w:r>
              <w:t>3]='Daman'</w:t>
            </w:r>
          </w:p>
        </w:tc>
      </w:tr>
      <w:tr w:rsidR="00872F79" w14:paraId="41A1F203" w14:textId="77777777" w:rsidTr="00BE194B">
        <w:trPr>
          <w:trHeight w:val="980"/>
        </w:trPr>
        <w:tc>
          <w:tcPr>
            <w:tcW w:w="1252" w:type="dxa"/>
          </w:tcPr>
          <w:p w14:paraId="4FF0B472" w14:textId="51091246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  <w:r w:rsidRPr="00976C62">
              <w:rPr>
                <w:b/>
                <w:sz w:val="36"/>
                <w:szCs w:val="36"/>
              </w:rPr>
              <w:t>CASE2</w:t>
            </w:r>
          </w:p>
          <w:p w14:paraId="2A04454A" w14:textId="77777777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1C9B4C5A" w14:textId="77777777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295F7E89" w14:textId="77777777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681933DF" w14:textId="77777777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41C29F79" w14:textId="77777777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7FDAD58C" w14:textId="77777777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5D5FD348" w14:textId="77777777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73017328" w14:textId="77777777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6C6BFEE0" w14:textId="77777777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3D4C6F7B" w14:textId="77777777" w:rsidR="00872F79" w:rsidRPr="00976C62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119E2679" w14:textId="77777777" w:rsidR="00872F79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33006877" w14:textId="77777777" w:rsidR="00872F79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53CA9F00" w14:textId="5AB5FE44" w:rsidR="00872F79" w:rsidRPr="00872F79" w:rsidRDefault="00872F79" w:rsidP="00976C62">
            <w:pPr>
              <w:jc w:val="center"/>
              <w:rPr>
                <w:b/>
                <w:sz w:val="24"/>
                <w:szCs w:val="24"/>
              </w:rPr>
            </w:pPr>
            <w:r w:rsidRPr="00872F79">
              <w:rPr>
                <w:b/>
                <w:sz w:val="24"/>
                <w:szCs w:val="24"/>
              </w:rPr>
              <w:lastRenderedPageBreak/>
              <w:t>CASE NO:</w:t>
            </w:r>
          </w:p>
        </w:tc>
        <w:tc>
          <w:tcPr>
            <w:tcW w:w="8103" w:type="dxa"/>
          </w:tcPr>
          <w:p w14:paraId="2F539549" w14:textId="77777777" w:rsidR="00872F79" w:rsidRDefault="00872F79"/>
          <w:p w14:paraId="0425310B" w14:textId="77777777" w:rsidR="00872F79" w:rsidRDefault="00872F79"/>
          <w:p w14:paraId="589DA297" w14:textId="77777777" w:rsidR="00872F79" w:rsidRDefault="00872F79"/>
          <w:p w14:paraId="0EB5B4A1" w14:textId="77777777" w:rsidR="00872F79" w:rsidRDefault="00872F79"/>
          <w:p w14:paraId="70E82891" w14:textId="77777777" w:rsidR="00872F79" w:rsidRDefault="00872F79"/>
          <w:p w14:paraId="01AD89B2" w14:textId="77777777" w:rsidR="00872F79" w:rsidRDefault="00872F79"/>
          <w:p w14:paraId="78E5B227" w14:textId="77777777" w:rsidR="00872F79" w:rsidRDefault="00872F79"/>
          <w:p w14:paraId="09C0DF8A" w14:textId="77777777" w:rsidR="00872F79" w:rsidRDefault="00872F79"/>
          <w:p w14:paraId="5BA504D9" w14:textId="77777777" w:rsidR="00872F79" w:rsidRDefault="00872F79"/>
          <w:p w14:paraId="7C0E3729" w14:textId="77777777" w:rsidR="00872F79" w:rsidRDefault="00872F79"/>
          <w:p w14:paraId="36755A58" w14:textId="77777777" w:rsidR="00872F79" w:rsidRDefault="00872F79"/>
          <w:p w14:paraId="5DA95911" w14:textId="77777777" w:rsidR="00872F79" w:rsidRDefault="00872F79"/>
          <w:p w14:paraId="327DA2B8" w14:textId="77777777" w:rsidR="00872F79" w:rsidRDefault="00872F79"/>
          <w:p w14:paraId="397EB761" w14:textId="77777777" w:rsidR="00872F79" w:rsidRDefault="00872F79"/>
          <w:p w14:paraId="3F6755C6" w14:textId="77777777" w:rsidR="00872F79" w:rsidRDefault="00872F79"/>
          <w:p w14:paraId="465D03D1" w14:textId="77777777" w:rsidR="00872F79" w:rsidRDefault="00872F79"/>
          <w:p w14:paraId="2EBC778D" w14:textId="77777777" w:rsidR="00872F79" w:rsidRDefault="00872F79"/>
          <w:p w14:paraId="1DB4F58F" w14:textId="77777777" w:rsidR="00872F79" w:rsidRDefault="00872F79"/>
          <w:p w14:paraId="41FC17A0" w14:textId="77777777" w:rsidR="00872F79" w:rsidRDefault="00872F79"/>
          <w:p w14:paraId="0617F106" w14:textId="77777777" w:rsidR="00872F79" w:rsidRDefault="00872F79"/>
          <w:p w14:paraId="38F8C788" w14:textId="63AC2289" w:rsidR="00872F79" w:rsidRDefault="00872F79"/>
          <w:p w14:paraId="3EDB9608" w14:textId="77777777" w:rsidR="00BE194B" w:rsidRDefault="00BE194B" w:rsidP="00BE194B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CODE</w:t>
            </w:r>
          </w:p>
          <w:p w14:paraId="5B340282" w14:textId="59F1308C" w:rsidR="00872F79" w:rsidRDefault="00872F79"/>
        </w:tc>
      </w:tr>
      <w:tr w:rsidR="00872F79" w14:paraId="28548043" w14:textId="77777777" w:rsidTr="00872F79">
        <w:tc>
          <w:tcPr>
            <w:tcW w:w="1252" w:type="dxa"/>
          </w:tcPr>
          <w:p w14:paraId="64EC7D48" w14:textId="1D4A2AF6" w:rsidR="00BE194B" w:rsidRPr="00976C62" w:rsidRDefault="00BE194B" w:rsidP="00BE194B">
            <w:pPr>
              <w:jc w:val="center"/>
              <w:rPr>
                <w:b/>
                <w:sz w:val="36"/>
                <w:szCs w:val="36"/>
              </w:rPr>
            </w:pPr>
            <w:r w:rsidRPr="00976C62">
              <w:rPr>
                <w:b/>
                <w:sz w:val="36"/>
                <w:szCs w:val="36"/>
              </w:rPr>
              <w:lastRenderedPageBreak/>
              <w:t>CASE</w:t>
            </w:r>
            <w:r>
              <w:rPr>
                <w:b/>
                <w:sz w:val="36"/>
                <w:szCs w:val="36"/>
              </w:rPr>
              <w:t>3</w:t>
            </w:r>
          </w:p>
          <w:p w14:paraId="75ECCFF8" w14:textId="77777777" w:rsidR="00872F79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35442ACE" w14:textId="77777777" w:rsidR="00BE194B" w:rsidRDefault="00BE194B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7363CA91" w14:textId="77777777" w:rsidR="00BE194B" w:rsidRDefault="00BE194B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1A28B262" w14:textId="77777777" w:rsidR="00BE194B" w:rsidRDefault="00BE194B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6B7982C0" w14:textId="4ABBA96F" w:rsidR="00BE194B" w:rsidRDefault="00BE194B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1C5FF5B2" w14:textId="77777777" w:rsidR="00BE194B" w:rsidRDefault="00BE194B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3EC40A6E" w14:textId="77777777" w:rsidR="00BE194B" w:rsidRDefault="00BE194B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12A09985" w14:textId="2F99EA73" w:rsidR="00BE194B" w:rsidRPr="00976C62" w:rsidRDefault="00BE194B" w:rsidP="00976C62">
            <w:pPr>
              <w:jc w:val="center"/>
              <w:rPr>
                <w:b/>
                <w:sz w:val="36"/>
                <w:szCs w:val="36"/>
              </w:rPr>
            </w:pPr>
          </w:p>
        </w:tc>
        <w:tc>
          <w:tcPr>
            <w:tcW w:w="8103" w:type="dxa"/>
          </w:tcPr>
          <w:p w14:paraId="362E4687" w14:textId="77777777" w:rsidR="00872F79" w:rsidRDefault="00872F79"/>
        </w:tc>
      </w:tr>
      <w:tr w:rsidR="00872F79" w14:paraId="71083F14" w14:textId="77777777" w:rsidTr="00872F79">
        <w:tc>
          <w:tcPr>
            <w:tcW w:w="1252" w:type="dxa"/>
          </w:tcPr>
          <w:p w14:paraId="5F8F2CEA" w14:textId="70D39738" w:rsidR="00BE194B" w:rsidRPr="00976C62" w:rsidRDefault="00BE194B" w:rsidP="00BE194B">
            <w:pPr>
              <w:jc w:val="center"/>
              <w:rPr>
                <w:b/>
                <w:sz w:val="36"/>
                <w:szCs w:val="36"/>
              </w:rPr>
            </w:pPr>
            <w:r w:rsidRPr="00976C62">
              <w:rPr>
                <w:b/>
                <w:sz w:val="36"/>
                <w:szCs w:val="36"/>
              </w:rPr>
              <w:t>CASE</w:t>
            </w:r>
            <w:r>
              <w:rPr>
                <w:b/>
                <w:sz w:val="36"/>
                <w:szCs w:val="36"/>
              </w:rPr>
              <w:t>4</w:t>
            </w:r>
          </w:p>
          <w:p w14:paraId="47B3F12C" w14:textId="77777777" w:rsidR="00872F79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48182EC0" w14:textId="77777777" w:rsidR="00BE194B" w:rsidRDefault="00BE194B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6D6C97EC" w14:textId="77777777" w:rsidR="00BE194B" w:rsidRDefault="00BE194B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663D38BA" w14:textId="77777777" w:rsidR="00BE194B" w:rsidRDefault="00BE194B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4A2A7CBD" w14:textId="77777777" w:rsidR="00BE194B" w:rsidRDefault="00BE194B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34F6FBFB" w14:textId="77777777" w:rsidR="00BE194B" w:rsidRDefault="00BE194B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63DA5A00" w14:textId="77777777" w:rsidR="00BE194B" w:rsidRDefault="00BE194B" w:rsidP="00BE194B">
            <w:pPr>
              <w:rPr>
                <w:b/>
                <w:sz w:val="36"/>
                <w:szCs w:val="36"/>
              </w:rPr>
            </w:pPr>
          </w:p>
          <w:p w14:paraId="761C0ED1" w14:textId="3DEA62BA" w:rsidR="00BE194B" w:rsidRPr="00976C62" w:rsidRDefault="00BE194B" w:rsidP="00BE194B">
            <w:pPr>
              <w:rPr>
                <w:b/>
                <w:sz w:val="36"/>
                <w:szCs w:val="36"/>
              </w:rPr>
            </w:pPr>
          </w:p>
        </w:tc>
        <w:tc>
          <w:tcPr>
            <w:tcW w:w="8103" w:type="dxa"/>
          </w:tcPr>
          <w:p w14:paraId="2D715CF7" w14:textId="77777777" w:rsidR="00872F79" w:rsidRDefault="00872F79"/>
        </w:tc>
      </w:tr>
      <w:tr w:rsidR="00872F79" w14:paraId="441178DF" w14:textId="77777777" w:rsidTr="00872F79">
        <w:tc>
          <w:tcPr>
            <w:tcW w:w="1252" w:type="dxa"/>
          </w:tcPr>
          <w:p w14:paraId="12BAED38" w14:textId="1444B0A5" w:rsidR="00BE194B" w:rsidRPr="00976C62" w:rsidRDefault="00BE194B" w:rsidP="00BE194B">
            <w:pPr>
              <w:jc w:val="center"/>
              <w:rPr>
                <w:b/>
                <w:sz w:val="36"/>
                <w:szCs w:val="36"/>
              </w:rPr>
            </w:pPr>
            <w:r w:rsidRPr="00976C62">
              <w:rPr>
                <w:b/>
                <w:sz w:val="36"/>
                <w:szCs w:val="36"/>
              </w:rPr>
              <w:t>CASE</w:t>
            </w:r>
            <w:r>
              <w:rPr>
                <w:b/>
                <w:sz w:val="36"/>
                <w:szCs w:val="36"/>
              </w:rPr>
              <w:t>5</w:t>
            </w:r>
          </w:p>
          <w:p w14:paraId="6722EF57" w14:textId="7961C0D9" w:rsidR="00872F79" w:rsidRDefault="00872F79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36303EAB" w14:textId="73E0E715" w:rsidR="00BE194B" w:rsidRDefault="00BE194B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160DFCFA" w14:textId="31AECF79" w:rsidR="00BE194B" w:rsidRDefault="00BE194B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1A5A27D5" w14:textId="77777777" w:rsidR="00BE194B" w:rsidRDefault="00BE194B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61404346" w14:textId="77777777" w:rsidR="00BE194B" w:rsidRDefault="00BE194B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71CF6F36" w14:textId="77777777" w:rsidR="00BE194B" w:rsidRDefault="00BE194B" w:rsidP="00976C62">
            <w:pPr>
              <w:jc w:val="center"/>
              <w:rPr>
                <w:b/>
                <w:sz w:val="36"/>
                <w:szCs w:val="36"/>
              </w:rPr>
            </w:pPr>
          </w:p>
          <w:p w14:paraId="52953E5F" w14:textId="0FB6C5D0" w:rsidR="00BE194B" w:rsidRPr="00976C62" w:rsidRDefault="00BE194B" w:rsidP="00976C62">
            <w:pPr>
              <w:jc w:val="center"/>
              <w:rPr>
                <w:b/>
                <w:sz w:val="36"/>
                <w:szCs w:val="36"/>
              </w:rPr>
            </w:pPr>
          </w:p>
        </w:tc>
        <w:tc>
          <w:tcPr>
            <w:tcW w:w="8103" w:type="dxa"/>
          </w:tcPr>
          <w:p w14:paraId="4286AFC2" w14:textId="77777777" w:rsidR="00872F79" w:rsidRDefault="00872F79"/>
        </w:tc>
      </w:tr>
    </w:tbl>
    <w:p w14:paraId="744AF0AE" w14:textId="77777777" w:rsidR="00976C62" w:rsidRDefault="00976C62" w:rsidP="00503ACA"/>
    <w:sectPr w:rsidR="00976C62" w:rsidSect="0067764E">
      <w:headerReference w:type="default" r:id="rId6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4E6C22" w14:textId="77777777" w:rsidR="00961294" w:rsidRDefault="00961294" w:rsidP="00976C62">
      <w:pPr>
        <w:spacing w:after="0" w:line="240" w:lineRule="auto"/>
      </w:pPr>
      <w:r>
        <w:separator/>
      </w:r>
    </w:p>
  </w:endnote>
  <w:endnote w:type="continuationSeparator" w:id="0">
    <w:p w14:paraId="7D861773" w14:textId="77777777" w:rsidR="00961294" w:rsidRDefault="00961294" w:rsidP="00976C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79DAEA" w14:textId="77777777" w:rsidR="00961294" w:rsidRDefault="00961294" w:rsidP="00976C62">
      <w:pPr>
        <w:spacing w:after="0" w:line="240" w:lineRule="auto"/>
      </w:pPr>
      <w:r>
        <w:separator/>
      </w:r>
    </w:p>
  </w:footnote>
  <w:footnote w:type="continuationSeparator" w:id="0">
    <w:p w14:paraId="4F82476B" w14:textId="77777777" w:rsidR="00961294" w:rsidRDefault="00961294" w:rsidP="00976C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CA9FA" w14:textId="3F6410FA" w:rsidR="00976C62" w:rsidRPr="00976C62" w:rsidRDefault="00976C62" w:rsidP="00976C62">
    <w:pPr>
      <w:jc w:val="center"/>
      <w:rPr>
        <w:rFonts w:ascii="Times New Roman" w:hAnsi="Times New Roman" w:cs="Times New Roman"/>
        <w:b/>
      </w:rPr>
    </w:pPr>
    <w:r w:rsidRPr="00976C62">
      <w:rPr>
        <w:rFonts w:ascii="Times New Roman" w:hAnsi="Times New Roman" w:cs="Times New Roman"/>
        <w:b/>
      </w:rPr>
      <w:t>WORKSHEET</w:t>
    </w:r>
    <w:r>
      <w:rPr>
        <w:rFonts w:ascii="Times New Roman" w:hAnsi="Times New Roman" w:cs="Times New Roman"/>
        <w:b/>
      </w:rPr>
      <w:t xml:space="preserve"> FOR </w:t>
    </w:r>
    <w:r w:rsidR="00BE194B">
      <w:rPr>
        <w:rFonts w:ascii="Times New Roman" w:hAnsi="Times New Roman" w:cs="Times New Roman"/>
        <w:b/>
      </w:rPr>
      <w:t>R</w:t>
    </w:r>
  </w:p>
  <w:p w14:paraId="351530C4" w14:textId="77777777" w:rsidR="00976C62" w:rsidRDefault="00976C6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jczN7Q0sDS1tDRS0lEKTi0uzszPAykwrAUAU+xoHywAAAA="/>
  </w:docVars>
  <w:rsids>
    <w:rsidRoot w:val="00976C62"/>
    <w:rsid w:val="0037506C"/>
    <w:rsid w:val="00464F19"/>
    <w:rsid w:val="0048636C"/>
    <w:rsid w:val="00503ACA"/>
    <w:rsid w:val="0067764E"/>
    <w:rsid w:val="007150AC"/>
    <w:rsid w:val="00872F79"/>
    <w:rsid w:val="00961294"/>
    <w:rsid w:val="00976C62"/>
    <w:rsid w:val="00BE194B"/>
    <w:rsid w:val="00C84C27"/>
    <w:rsid w:val="00DA2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25FAE"/>
  <w15:chartTrackingRefBased/>
  <w15:docId w15:val="{25310C44-FF42-4849-94E8-BBECDF2C3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76C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6C62"/>
  </w:style>
  <w:style w:type="paragraph" w:styleId="Footer">
    <w:name w:val="footer"/>
    <w:basedOn w:val="Normal"/>
    <w:link w:val="FooterChar"/>
    <w:uiPriority w:val="99"/>
    <w:unhideWhenUsed/>
    <w:rsid w:val="00976C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6C62"/>
  </w:style>
  <w:style w:type="table" w:styleId="TableGrid">
    <w:name w:val="Table Grid"/>
    <w:basedOn w:val="TableNormal"/>
    <w:uiPriority w:val="39"/>
    <w:rsid w:val="00976C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</dc:creator>
  <cp:keywords/>
  <dc:description/>
  <cp:lastModifiedBy>Shivam Patel</cp:lastModifiedBy>
  <cp:revision>3</cp:revision>
  <dcterms:created xsi:type="dcterms:W3CDTF">2019-02-13T11:31:00Z</dcterms:created>
  <dcterms:modified xsi:type="dcterms:W3CDTF">2019-02-18T04:28:00Z</dcterms:modified>
</cp:coreProperties>
</file>